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563F2" w14:textId="77777777" w:rsidR="007420FF" w:rsidRPr="007420FF" w:rsidRDefault="00212928" w:rsidP="007420FF">
      <w:pPr>
        <w:spacing w:after="0" w:line="240" w:lineRule="auto"/>
        <w:rPr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903FAE3" wp14:editId="48BC9F38">
                <wp:simplePos x="0" y="0"/>
                <wp:positionH relativeFrom="column">
                  <wp:posOffset>4671060</wp:posOffset>
                </wp:positionH>
                <wp:positionV relativeFrom="paragraph">
                  <wp:posOffset>-106680</wp:posOffset>
                </wp:positionV>
                <wp:extent cx="1912620" cy="723900"/>
                <wp:effectExtent l="0" t="0" r="1143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723900"/>
                        </a:xfrm>
                        <a:prstGeom prst="rect">
                          <a:avLst/>
                        </a:prstGeom>
                        <a:solidFill>
                          <a:srgbClr val="CCFF33"/>
                        </a:solidFill>
                        <a:ln w="127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87C89" w14:textId="77777777" w:rsidR="00051ACB" w:rsidRPr="00F42970" w:rsidRDefault="00212928" w:rsidP="00051AC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lease turn this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1 page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 form into your CTE Instructor prior to the experience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03FA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7.8pt;margin-top:-8.4pt;width:150.6pt;height:5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" fillcolor="#cf3" strokeweight="1pt">
                <v:stroke linestyle="thinThin"/>
                <v:textbox>
                  <w:txbxContent>
                    <w:p w14:paraId="7E187C89" w14:textId="77777777" w:rsidR="00051ACB" w:rsidRPr="00F42970" w:rsidRDefault="00212928" w:rsidP="00051AC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Please turn this </w:t>
                      </w:r>
                      <w:proofErr w:type="gramStart"/>
                      <w:r>
                        <w:rPr>
                          <w:b/>
                        </w:rPr>
                        <w:t>1 page</w:t>
                      </w:r>
                      <w:proofErr w:type="gramEnd"/>
                      <w:r>
                        <w:rPr>
                          <w:b/>
                        </w:rPr>
                        <w:t xml:space="preserve"> form into your CTE Instructor prior to the experience.  </w:t>
                      </w:r>
                    </w:p>
                  </w:txbxContent>
                </v:textbox>
              </v:shape>
            </w:pict>
          </mc:Fallback>
        </mc:AlternateContent>
      </w:r>
      <w:r w:rsidR="00330C68">
        <w:rPr>
          <w:noProof/>
        </w:rPr>
        <w:drawing>
          <wp:anchor distT="0" distB="0" distL="114300" distR="114300" simplePos="0" relativeHeight="251667456" behindDoc="0" locked="0" layoutInCell="1" allowOverlap="1" wp14:anchorId="07350F7F" wp14:editId="19A0410C">
            <wp:simplePos x="0" y="0"/>
            <wp:positionH relativeFrom="column">
              <wp:posOffset>-27940</wp:posOffset>
            </wp:positionH>
            <wp:positionV relativeFrom="paragraph">
              <wp:posOffset>3175</wp:posOffset>
            </wp:positionV>
            <wp:extent cx="2119846" cy="568081"/>
            <wp:effectExtent l="0" t="0" r="0" b="3810"/>
            <wp:wrapNone/>
            <wp:docPr id="2" name="Picture 4" descr="DACC_logo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ACC_logo_blu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846" cy="568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7F057" w14:textId="77777777" w:rsidR="000330DB" w:rsidRPr="000330DB" w:rsidRDefault="000330DB" w:rsidP="007420FF">
      <w:pPr>
        <w:spacing w:after="0" w:line="240" w:lineRule="auto"/>
        <w:rPr>
          <w:b/>
          <w:sz w:val="16"/>
          <w:szCs w:val="28"/>
        </w:rPr>
      </w:pPr>
    </w:p>
    <w:p w14:paraId="66FC00A3" w14:textId="77777777" w:rsidR="00051ACB" w:rsidRPr="00051ACB" w:rsidRDefault="00051ACB" w:rsidP="00051ACB">
      <w:pPr>
        <w:spacing w:after="0" w:line="240" w:lineRule="auto"/>
        <w:jc w:val="center"/>
        <w:rPr>
          <w:b/>
          <w:color w:val="00A5D9"/>
          <w:sz w:val="18"/>
          <w:szCs w:val="18"/>
        </w:rPr>
      </w:pPr>
    </w:p>
    <w:p w14:paraId="6CB14E8B" w14:textId="77777777" w:rsidR="000330DB" w:rsidRPr="000330DB" w:rsidRDefault="000330DB" w:rsidP="00051ACB">
      <w:pPr>
        <w:spacing w:after="0" w:line="240" w:lineRule="auto"/>
        <w:jc w:val="center"/>
        <w:rPr>
          <w:b/>
          <w:color w:val="00A5D9"/>
          <w:sz w:val="24"/>
          <w:szCs w:val="40"/>
        </w:rPr>
      </w:pPr>
    </w:p>
    <w:p w14:paraId="691F28D3" w14:textId="77777777" w:rsidR="005610F9" w:rsidRDefault="005610F9" w:rsidP="00051ACB">
      <w:pPr>
        <w:spacing w:after="0" w:line="240" w:lineRule="auto"/>
        <w:jc w:val="center"/>
        <w:rPr>
          <w:b/>
          <w:color w:val="00A5D9"/>
          <w:sz w:val="40"/>
          <w:szCs w:val="40"/>
        </w:rPr>
      </w:pPr>
      <w:r>
        <w:rPr>
          <w:b/>
          <w:color w:val="00A5D9"/>
          <w:sz w:val="40"/>
          <w:szCs w:val="40"/>
        </w:rPr>
        <w:t>Job Shadowing Experience</w:t>
      </w:r>
    </w:p>
    <w:p w14:paraId="6B6E0A14" w14:textId="77777777" w:rsidR="00051ACB" w:rsidRPr="00051ACB" w:rsidRDefault="00051ACB" w:rsidP="009B59B9">
      <w:pPr>
        <w:spacing w:after="0" w:line="240" w:lineRule="auto"/>
        <w:rPr>
          <w:b/>
          <w:sz w:val="28"/>
          <w:szCs w:val="28"/>
        </w:rPr>
      </w:pPr>
    </w:p>
    <w:p w14:paraId="7785A2E3" w14:textId="77777777" w:rsidR="00051ACB" w:rsidRPr="00051ACB" w:rsidRDefault="00051ACB" w:rsidP="00051ACB">
      <w:pPr>
        <w:spacing w:after="0" w:line="240" w:lineRule="auto"/>
        <w:jc w:val="center"/>
      </w:pPr>
      <w:r w:rsidRPr="00051ACB">
        <w:t>(Site must be approved by CTE Instructor)</w:t>
      </w:r>
    </w:p>
    <w:p w14:paraId="5CC6E7F5" w14:textId="77777777" w:rsidR="00051ACB" w:rsidRPr="00051ACB" w:rsidRDefault="00051ACB" w:rsidP="00051ACB">
      <w:pPr>
        <w:spacing w:after="0" w:line="240" w:lineRule="auto"/>
        <w:jc w:val="center"/>
        <w:rPr>
          <w:sz w:val="28"/>
          <w:szCs w:val="28"/>
        </w:rPr>
      </w:pPr>
    </w:p>
    <w:p w14:paraId="55BD87D5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Student Name: ________________________________________________________________</w:t>
      </w:r>
    </w:p>
    <w:p w14:paraId="6310CA72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mpany Name: _______________________________________________________________</w:t>
      </w:r>
    </w:p>
    <w:p w14:paraId="16336FFA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ntact Person: _______________________________________________________________</w:t>
      </w:r>
    </w:p>
    <w:p w14:paraId="4E5B8743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ntact’s Title: ________________________________________________________________</w:t>
      </w:r>
    </w:p>
    <w:p w14:paraId="2860ED15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ntact’s Email: _______________________________________________________________</w:t>
      </w:r>
    </w:p>
    <w:p w14:paraId="29740D01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mpany Address: _____________________________________________________________</w:t>
      </w:r>
    </w:p>
    <w:p w14:paraId="6423B90D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_____________________________________________________________________________</w:t>
      </w:r>
    </w:p>
    <w:p w14:paraId="497F11D2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Company Phone #: _____________________________________________________________</w:t>
      </w:r>
    </w:p>
    <w:p w14:paraId="2ADB86EC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Time to Report to Site: __________________________________________________________</w:t>
      </w:r>
    </w:p>
    <w:p w14:paraId="42D3D936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Dress Required: ________________________________________________________________</w:t>
      </w:r>
    </w:p>
    <w:p w14:paraId="5440BF69" w14:textId="77777777" w:rsidR="00051ACB" w:rsidRPr="00051ACB" w:rsidRDefault="00051ACB" w:rsidP="00051ACB">
      <w:pPr>
        <w:spacing w:after="0" w:line="240" w:lineRule="auto"/>
        <w:rPr>
          <w:sz w:val="24"/>
          <w:szCs w:val="24"/>
        </w:rPr>
      </w:pPr>
      <w:r w:rsidRPr="00051ACB">
        <w:rPr>
          <w:sz w:val="24"/>
          <w:szCs w:val="24"/>
        </w:rPr>
        <w:t>CTE Instructor’s Signature: ___________________________________ Date: _______________</w:t>
      </w:r>
    </w:p>
    <w:p w14:paraId="52FC1455" w14:textId="77777777" w:rsidR="00051ACB" w:rsidRPr="00051ACB" w:rsidRDefault="00051ACB" w:rsidP="00051ACB">
      <w:pPr>
        <w:spacing w:after="0" w:line="240" w:lineRule="auto"/>
        <w:rPr>
          <w:b/>
          <w:sz w:val="24"/>
          <w:szCs w:val="24"/>
        </w:rPr>
      </w:pPr>
    </w:p>
    <w:p w14:paraId="2BA4DE04" w14:textId="77777777" w:rsidR="00051ACB" w:rsidRPr="00051ACB" w:rsidRDefault="00051ACB" w:rsidP="00051ACB">
      <w:pPr>
        <w:spacing w:after="0" w:line="240" w:lineRule="auto"/>
        <w:jc w:val="center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EC2EE5" wp14:editId="06CFD040">
                <wp:simplePos x="0" y="0"/>
                <wp:positionH relativeFrom="column">
                  <wp:posOffset>-85725</wp:posOffset>
                </wp:positionH>
                <wp:positionV relativeFrom="paragraph">
                  <wp:posOffset>177165</wp:posOffset>
                </wp:positionV>
                <wp:extent cx="7029450" cy="19050"/>
                <wp:effectExtent l="0" t="0" r="19050" b="19050"/>
                <wp:wrapNone/>
                <wp:docPr id="8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029450" cy="19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8A7154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75pt,13.95pt" to="546.7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" strokecolor="windowText">
                <v:stroke joinstyle="miter"/>
                <o:lock v:ext="edit" shapetype="f"/>
              </v:line>
            </w:pict>
          </mc:Fallback>
        </mc:AlternateContent>
      </w:r>
    </w:p>
    <w:p w14:paraId="6EE610D3" w14:textId="77777777" w:rsidR="00051ACB" w:rsidRPr="00051ACB" w:rsidRDefault="00051ACB" w:rsidP="00051ACB">
      <w:pPr>
        <w:spacing w:after="0" w:line="240" w:lineRule="auto"/>
        <w:jc w:val="center"/>
        <w:rPr>
          <w:b/>
          <w:sz w:val="24"/>
          <w:szCs w:val="24"/>
        </w:rPr>
      </w:pPr>
    </w:p>
    <w:p w14:paraId="0B205289" w14:textId="77777777" w:rsidR="00051ACB" w:rsidRPr="00051ACB" w:rsidRDefault="00051ACB" w:rsidP="00051ACB">
      <w:pPr>
        <w:spacing w:after="0" w:line="240" w:lineRule="auto"/>
        <w:jc w:val="center"/>
        <w:rPr>
          <w:b/>
          <w:sz w:val="24"/>
          <w:szCs w:val="24"/>
        </w:rPr>
      </w:pPr>
      <w:r w:rsidRPr="00051ACB">
        <w:rPr>
          <w:b/>
          <w:sz w:val="24"/>
          <w:szCs w:val="24"/>
        </w:rPr>
        <w:t>Student and</w:t>
      </w:r>
      <w:r>
        <w:rPr>
          <w:b/>
          <w:sz w:val="24"/>
          <w:szCs w:val="24"/>
        </w:rPr>
        <w:t xml:space="preserve"> Parent</w:t>
      </w:r>
      <w:r w:rsidRPr="00051AC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- </w:t>
      </w:r>
      <w:r w:rsidRPr="00051ACB">
        <w:rPr>
          <w:b/>
          <w:sz w:val="24"/>
          <w:szCs w:val="24"/>
        </w:rPr>
        <w:t>Please Read and Sign Below:</w:t>
      </w:r>
    </w:p>
    <w:p w14:paraId="720B0A30" w14:textId="77777777" w:rsidR="00051ACB" w:rsidRPr="00051ACB" w:rsidRDefault="00051ACB" w:rsidP="00051ACB">
      <w:pPr>
        <w:spacing w:after="0" w:line="240" w:lineRule="auto"/>
        <w:rPr>
          <w:sz w:val="16"/>
          <w:szCs w:val="16"/>
        </w:rPr>
      </w:pPr>
    </w:p>
    <w:p w14:paraId="2C92CB06" w14:textId="77777777" w:rsidR="00051ACB" w:rsidRPr="00051ACB" w:rsidRDefault="00051ACB" w:rsidP="00051ACB">
      <w:pPr>
        <w:spacing w:after="0" w:line="240" w:lineRule="auto"/>
        <w:jc w:val="both"/>
        <w:rPr>
          <w:sz w:val="24"/>
          <w:szCs w:val="24"/>
        </w:rPr>
      </w:pPr>
      <w:r w:rsidRPr="00051ACB">
        <w:rPr>
          <w:sz w:val="24"/>
          <w:szCs w:val="24"/>
        </w:rPr>
        <w:t xml:space="preserve">While participating in </w:t>
      </w:r>
      <w:r w:rsidR="005610F9">
        <w:rPr>
          <w:sz w:val="24"/>
          <w:szCs w:val="24"/>
        </w:rPr>
        <w:t xml:space="preserve">a </w:t>
      </w:r>
      <w:r w:rsidR="006F2870">
        <w:rPr>
          <w:sz w:val="24"/>
          <w:szCs w:val="24"/>
        </w:rPr>
        <w:t>Job Shadowing</w:t>
      </w:r>
      <w:r w:rsidR="005610F9">
        <w:rPr>
          <w:sz w:val="24"/>
          <w:szCs w:val="24"/>
        </w:rPr>
        <w:t xml:space="preserve"> Experience</w:t>
      </w:r>
      <w:r w:rsidRPr="00051ACB">
        <w:rPr>
          <w:sz w:val="24"/>
          <w:szCs w:val="24"/>
        </w:rPr>
        <w:t>, I will represent my school with honor. I anticipate the day to be a beneficial experience in my career decision-making and to network with those in my field of study.</w:t>
      </w:r>
    </w:p>
    <w:p w14:paraId="16837B20" w14:textId="77777777" w:rsidR="00051ACB" w:rsidRPr="00051ACB" w:rsidRDefault="00051ACB" w:rsidP="00051ACB">
      <w:pPr>
        <w:spacing w:after="0" w:line="240" w:lineRule="auto"/>
        <w:rPr>
          <w:sz w:val="16"/>
          <w:szCs w:val="16"/>
        </w:rPr>
      </w:pPr>
    </w:p>
    <w:p w14:paraId="4D173B36" w14:textId="77777777" w:rsidR="00051ACB" w:rsidRPr="00051ACB" w:rsidRDefault="00051ACB" w:rsidP="00051ACB">
      <w:pPr>
        <w:spacing w:after="0" w:line="240" w:lineRule="auto"/>
        <w:rPr>
          <w:sz w:val="16"/>
          <w:szCs w:val="16"/>
        </w:rPr>
      </w:pPr>
    </w:p>
    <w:p w14:paraId="0F47767D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  <w:r w:rsidRPr="00051ACB">
        <w:rPr>
          <w:sz w:val="24"/>
          <w:szCs w:val="24"/>
        </w:rPr>
        <w:t>Student Signature: __________________________ Date: ____________________</w:t>
      </w:r>
    </w:p>
    <w:p w14:paraId="43995427" w14:textId="77777777" w:rsidR="00051ACB" w:rsidRPr="00051ACB" w:rsidRDefault="00051ACB" w:rsidP="00051ACB">
      <w:pPr>
        <w:spacing w:after="0" w:line="240" w:lineRule="auto"/>
        <w:jc w:val="both"/>
        <w:rPr>
          <w:sz w:val="24"/>
          <w:szCs w:val="24"/>
        </w:rPr>
      </w:pPr>
      <w:r w:rsidRPr="00051ACB">
        <w:rPr>
          <w:sz w:val="24"/>
          <w:szCs w:val="24"/>
        </w:rPr>
        <w:t xml:space="preserve">My son/daughter has discussed </w:t>
      </w:r>
      <w:r w:rsidR="006F2870">
        <w:rPr>
          <w:sz w:val="24"/>
          <w:szCs w:val="24"/>
        </w:rPr>
        <w:t xml:space="preserve">this </w:t>
      </w:r>
      <w:r w:rsidR="005610F9" w:rsidRPr="005610F9">
        <w:rPr>
          <w:sz w:val="24"/>
          <w:szCs w:val="24"/>
        </w:rPr>
        <w:t xml:space="preserve">Job Shadowing Experience </w:t>
      </w:r>
      <w:r w:rsidRPr="00051ACB">
        <w:rPr>
          <w:sz w:val="24"/>
          <w:szCs w:val="24"/>
        </w:rPr>
        <w:t>with me, and I give my permission for him/her to participate in the activity. I understand that my student is responsible for his/her transportation.</w:t>
      </w:r>
      <w:r w:rsidR="00212928">
        <w:rPr>
          <w:sz w:val="24"/>
          <w:szCs w:val="24"/>
        </w:rPr>
        <w:t xml:space="preserve"> I also understand it is my responsibility to communicate, if necessary, any medical needs to the employer and provide an emergency contact phone number.  </w:t>
      </w:r>
    </w:p>
    <w:p w14:paraId="6C3E4597" w14:textId="77777777" w:rsidR="00051ACB" w:rsidRPr="00051ACB" w:rsidRDefault="00051ACB" w:rsidP="00051ACB">
      <w:pPr>
        <w:spacing w:after="0" w:line="240" w:lineRule="auto"/>
        <w:jc w:val="both"/>
        <w:rPr>
          <w:sz w:val="16"/>
          <w:szCs w:val="16"/>
        </w:rPr>
      </w:pPr>
    </w:p>
    <w:p w14:paraId="2C00A180" w14:textId="77777777" w:rsidR="00051ACB" w:rsidRPr="00051ACB" w:rsidRDefault="00051ACB" w:rsidP="00051ACB">
      <w:pPr>
        <w:spacing w:after="0" w:line="480" w:lineRule="auto"/>
        <w:rPr>
          <w:sz w:val="24"/>
          <w:szCs w:val="24"/>
        </w:rPr>
      </w:pPr>
    </w:p>
    <w:p w14:paraId="2F4077DA" w14:textId="77777777" w:rsidR="00051ACB" w:rsidRPr="00051ACB" w:rsidRDefault="00051ACB" w:rsidP="00051ACB">
      <w:pPr>
        <w:spacing w:after="0" w:line="480" w:lineRule="auto"/>
        <w:rPr>
          <w:b/>
          <w:sz w:val="28"/>
          <w:szCs w:val="28"/>
        </w:rPr>
      </w:pPr>
      <w:r w:rsidRPr="00051ACB">
        <w:rPr>
          <w:sz w:val="24"/>
          <w:szCs w:val="24"/>
        </w:rPr>
        <w:t>Parent</w:t>
      </w:r>
      <w:r w:rsidR="000A16F4">
        <w:rPr>
          <w:sz w:val="24"/>
          <w:szCs w:val="24"/>
        </w:rPr>
        <w:t>/Guardian</w:t>
      </w:r>
      <w:r w:rsidRPr="00051ACB">
        <w:rPr>
          <w:sz w:val="24"/>
          <w:szCs w:val="24"/>
        </w:rPr>
        <w:t xml:space="preserve"> Signature: ___________________________ Date: ___________________</w:t>
      </w:r>
    </w:p>
    <w:p w14:paraId="5742C38E" w14:textId="77777777" w:rsidR="00330C68" w:rsidRDefault="00330C68" w:rsidP="00051ACB">
      <w:pPr>
        <w:spacing w:after="0" w:line="480" w:lineRule="auto"/>
        <w:rPr>
          <w:b/>
          <w:sz w:val="28"/>
          <w:szCs w:val="28"/>
        </w:rPr>
      </w:pPr>
    </w:p>
    <w:p w14:paraId="375504DD" w14:textId="77777777" w:rsidR="009B59B9" w:rsidRDefault="009B59B9" w:rsidP="00051ACB">
      <w:pPr>
        <w:spacing w:after="0" w:line="480" w:lineRule="auto"/>
        <w:rPr>
          <w:b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D74DE8B" wp14:editId="378A7CA6">
                <wp:simplePos x="0" y="0"/>
                <wp:positionH relativeFrom="column">
                  <wp:posOffset>5238750</wp:posOffset>
                </wp:positionH>
                <wp:positionV relativeFrom="paragraph">
                  <wp:posOffset>0</wp:posOffset>
                </wp:positionV>
                <wp:extent cx="1717675" cy="1095375"/>
                <wp:effectExtent l="0" t="0" r="15875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7675" cy="1095375"/>
                        </a:xfrm>
                        <a:prstGeom prst="rect">
                          <a:avLst/>
                        </a:prstGeom>
                        <a:solidFill>
                          <a:srgbClr val="CCFF33"/>
                        </a:solidFill>
                        <a:ln w="127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8E64DD" w14:textId="77777777" w:rsidR="00051ACB" w:rsidRPr="00F42970" w:rsidRDefault="00051ACB" w:rsidP="00051AC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udent – please take thi</w:t>
                            </w:r>
                            <w:r w:rsidRPr="00F42970">
                              <w:rPr>
                                <w:b/>
                              </w:rPr>
                              <w:t>s form</w:t>
                            </w:r>
                            <w:r>
                              <w:rPr>
                                <w:b/>
                              </w:rPr>
                              <w:t xml:space="preserve"> with you to your job shadowing site</w:t>
                            </w:r>
                            <w:r w:rsidR="009B59B9">
                              <w:rPr>
                                <w:b/>
                              </w:rPr>
                              <w:t xml:space="preserve"> and ensure it is returned for attendance repor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4DE8B" id="_x0000_s1027" type="#_x0000_t202" style="position:absolute;margin-left:412.5pt;margin-top:0;width:135.25pt;height:86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" fillcolor="#cf3" strokeweight="1pt">
                <v:stroke linestyle="thinThin"/>
                <v:textbox>
                  <w:txbxContent>
                    <w:p w14:paraId="098E64DD" w14:textId="77777777" w:rsidR="00051ACB" w:rsidRPr="00F42970" w:rsidRDefault="00051ACB" w:rsidP="00051AC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udent – please take thi</w:t>
                      </w:r>
                      <w:r w:rsidRPr="00F42970">
                        <w:rPr>
                          <w:b/>
                        </w:rPr>
                        <w:t>s form</w:t>
                      </w:r>
                      <w:r>
                        <w:rPr>
                          <w:b/>
                        </w:rPr>
                        <w:t xml:space="preserve"> with you to your job shadowing site</w:t>
                      </w:r>
                      <w:r w:rsidR="009B59B9">
                        <w:rPr>
                          <w:b/>
                        </w:rPr>
                        <w:t xml:space="preserve"> and ensure it is returned for attendance reporting.</w:t>
                      </w:r>
                    </w:p>
                  </w:txbxContent>
                </v:textbox>
              </v:shape>
            </w:pict>
          </mc:Fallback>
        </mc:AlternateContent>
      </w:r>
      <w:r w:rsidR="00212769">
        <w:rPr>
          <w:b/>
          <w:sz w:val="28"/>
          <w:szCs w:val="28"/>
        </w:rPr>
        <w:t>Studen</w:t>
      </w:r>
      <w:r>
        <w:rPr>
          <w:b/>
          <w:sz w:val="28"/>
          <w:szCs w:val="28"/>
        </w:rPr>
        <w:t xml:space="preserve">t </w:t>
      </w:r>
      <w:proofErr w:type="gramStart"/>
      <w:r>
        <w:rPr>
          <w:b/>
          <w:sz w:val="28"/>
          <w:szCs w:val="28"/>
        </w:rPr>
        <w:t>Name:_</w:t>
      </w:r>
      <w:proofErr w:type="gramEnd"/>
      <w:r>
        <w:rPr>
          <w:b/>
          <w:sz w:val="28"/>
          <w:szCs w:val="28"/>
        </w:rPr>
        <w:t>___________________________</w:t>
      </w:r>
    </w:p>
    <w:p w14:paraId="53A869CD" w14:textId="77777777" w:rsidR="00212769" w:rsidRDefault="00212769" w:rsidP="00051ACB">
      <w:pPr>
        <w:spacing w:after="0" w:line="48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TE Program </w:t>
      </w:r>
      <w:proofErr w:type="gramStart"/>
      <w:r>
        <w:rPr>
          <w:b/>
          <w:sz w:val="28"/>
          <w:szCs w:val="28"/>
        </w:rPr>
        <w:t>Name:_</w:t>
      </w:r>
      <w:proofErr w:type="gramEnd"/>
      <w:r>
        <w:rPr>
          <w:b/>
          <w:sz w:val="28"/>
          <w:szCs w:val="28"/>
        </w:rPr>
        <w:t>_______________________</w:t>
      </w:r>
    </w:p>
    <w:p w14:paraId="7EEFBD4D" w14:textId="77777777" w:rsidR="00051ACB" w:rsidRPr="00051ACB" w:rsidRDefault="00051ACB" w:rsidP="00051ACB">
      <w:pPr>
        <w:spacing w:after="0" w:line="480" w:lineRule="auto"/>
        <w:rPr>
          <w:b/>
          <w:sz w:val="28"/>
          <w:szCs w:val="28"/>
        </w:rPr>
      </w:pPr>
      <w:r w:rsidRPr="00051ACB">
        <w:rPr>
          <w:b/>
          <w:sz w:val="28"/>
          <w:szCs w:val="28"/>
        </w:rPr>
        <w:t>Possible Assignments to Complete at Site</w:t>
      </w:r>
      <w:r w:rsidR="00BE5E3C">
        <w:rPr>
          <w:b/>
          <w:sz w:val="28"/>
          <w:szCs w:val="28"/>
        </w:rPr>
        <w:t>:</w:t>
      </w:r>
    </w:p>
    <w:p w14:paraId="4E3E3F63" w14:textId="77777777" w:rsidR="00051ACB" w:rsidRPr="00051ACB" w:rsidRDefault="00051ACB" w:rsidP="00051ACB">
      <w:pPr>
        <w:spacing w:after="0" w:line="240" w:lineRule="auto"/>
        <w:jc w:val="both"/>
        <w:rPr>
          <w:sz w:val="24"/>
          <w:szCs w:val="24"/>
        </w:rPr>
      </w:pPr>
      <w:r w:rsidRPr="00051ACB">
        <w:rPr>
          <w:sz w:val="24"/>
          <w:szCs w:val="24"/>
        </w:rPr>
        <w:t xml:space="preserve">All job shadowing experiences are unique. Some examples of what you might do during the visit include: </w:t>
      </w:r>
    </w:p>
    <w:p w14:paraId="4512A217" w14:textId="77777777" w:rsidR="00051ACB" w:rsidRPr="00051ACB" w:rsidRDefault="00051ACB" w:rsidP="00051ACB">
      <w:pPr>
        <w:spacing w:after="0" w:line="240" w:lineRule="auto"/>
        <w:jc w:val="both"/>
        <w:rPr>
          <w:sz w:val="16"/>
          <w:szCs w:val="16"/>
        </w:rPr>
      </w:pPr>
    </w:p>
    <w:p w14:paraId="76E1201F" w14:textId="77777777" w:rsidR="00051ACB" w:rsidRPr="00051ACB" w:rsidRDefault="00051ACB" w:rsidP="00051ACB">
      <w:pPr>
        <w:numPr>
          <w:ilvl w:val="0"/>
          <w:numId w:val="10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 xml:space="preserve">Attend staff meetings </w:t>
      </w:r>
    </w:p>
    <w:p w14:paraId="359A4850" w14:textId="77777777" w:rsidR="00051ACB" w:rsidRPr="00051ACB" w:rsidRDefault="00051ACB" w:rsidP="00051ACB">
      <w:pPr>
        <w:numPr>
          <w:ilvl w:val="0"/>
          <w:numId w:val="10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 xml:space="preserve">Conduct informational interviews of both professional and administrative staff </w:t>
      </w:r>
    </w:p>
    <w:p w14:paraId="7AD4F30F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Tour the facilities</w:t>
      </w:r>
    </w:p>
    <w:p w14:paraId="567D8A06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Observe client interactions</w:t>
      </w:r>
    </w:p>
    <w:p w14:paraId="2924E086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Complete work-related tasks or assist with projects</w:t>
      </w:r>
    </w:p>
    <w:p w14:paraId="06C62E14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Learn about office policies and procedures</w:t>
      </w:r>
    </w:p>
    <w:p w14:paraId="7BE26DFC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Explore potential career paths within the organization as well as within the profession</w:t>
      </w:r>
    </w:p>
    <w:p w14:paraId="38A249A5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Review organization mission and vision statement</w:t>
      </w:r>
    </w:p>
    <w:p w14:paraId="44F00466" w14:textId="77777777" w:rsidR="00051ACB" w:rsidRPr="00051ACB" w:rsidRDefault="00051ACB" w:rsidP="00051ACB">
      <w:pPr>
        <w:numPr>
          <w:ilvl w:val="0"/>
          <w:numId w:val="11"/>
        </w:numPr>
        <w:spacing w:after="0"/>
        <w:ind w:left="360" w:hanging="270"/>
        <w:contextualSpacing/>
        <w:jc w:val="both"/>
        <w:rPr>
          <w:sz w:val="24"/>
          <w:szCs w:val="24"/>
        </w:rPr>
      </w:pPr>
      <w:r w:rsidRPr="00051ACB">
        <w:rPr>
          <w:sz w:val="24"/>
          <w:szCs w:val="24"/>
        </w:rPr>
        <w:t>Other/specific assignment as designated by CTE Instructor</w:t>
      </w:r>
    </w:p>
    <w:p w14:paraId="46E5A581" w14:textId="77777777" w:rsidR="00051ACB" w:rsidRPr="00051ACB" w:rsidRDefault="00051ACB" w:rsidP="00051ACB">
      <w:pPr>
        <w:spacing w:after="0" w:line="240" w:lineRule="auto"/>
        <w:ind w:left="360" w:hanging="270"/>
        <w:jc w:val="center"/>
        <w:rPr>
          <w:sz w:val="16"/>
          <w:szCs w:val="16"/>
        </w:rPr>
      </w:pPr>
    </w:p>
    <w:p w14:paraId="730B27A4" w14:textId="77777777" w:rsidR="00051ACB" w:rsidRPr="00051ACB" w:rsidRDefault="00051ACB" w:rsidP="00051ACB">
      <w:pPr>
        <w:spacing w:after="0" w:line="240" w:lineRule="auto"/>
        <w:jc w:val="center"/>
        <w:rPr>
          <w:b/>
          <w:sz w:val="28"/>
          <w:szCs w:val="28"/>
        </w:rPr>
      </w:pPr>
      <w:r w:rsidRPr="00051ACB">
        <w:rPr>
          <w:b/>
          <w:sz w:val="28"/>
          <w:szCs w:val="28"/>
        </w:rPr>
        <w:t>Evaluation of Student (</w:t>
      </w:r>
      <w:r>
        <w:rPr>
          <w:b/>
          <w:sz w:val="28"/>
          <w:szCs w:val="28"/>
        </w:rPr>
        <w:t xml:space="preserve">to be completed </w:t>
      </w:r>
      <w:r w:rsidRPr="00051ACB">
        <w:rPr>
          <w:b/>
          <w:sz w:val="28"/>
          <w:szCs w:val="28"/>
        </w:rPr>
        <w:t xml:space="preserve">by </w:t>
      </w:r>
      <w:r>
        <w:rPr>
          <w:b/>
          <w:sz w:val="28"/>
          <w:szCs w:val="28"/>
        </w:rPr>
        <w:t>site s</w:t>
      </w:r>
      <w:r w:rsidRPr="00051ACB">
        <w:rPr>
          <w:b/>
          <w:sz w:val="28"/>
          <w:szCs w:val="28"/>
        </w:rPr>
        <w:t>ponsor)</w:t>
      </w:r>
    </w:p>
    <w:p w14:paraId="0DFCC05B" w14:textId="77777777" w:rsidR="00051ACB" w:rsidRPr="00051ACB" w:rsidRDefault="00051ACB" w:rsidP="00051ACB">
      <w:pPr>
        <w:spacing w:after="0" w:line="240" w:lineRule="auto"/>
        <w:jc w:val="center"/>
        <w:rPr>
          <w:sz w:val="28"/>
          <w:szCs w:val="28"/>
        </w:rPr>
      </w:pPr>
    </w:p>
    <w:p w14:paraId="346C2D9D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>Was student on time?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YES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NO</w:t>
      </w:r>
    </w:p>
    <w:p w14:paraId="351EAF9C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7543C9C3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44A032BA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>Was student dressed appropriately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YES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NO</w:t>
      </w:r>
    </w:p>
    <w:p w14:paraId="50C6F132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7B1FED04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12D4BB33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 xml:space="preserve">Did the student have a good attitude toward the   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YES</w:t>
      </w:r>
      <w:r w:rsidRPr="00051ACB">
        <w:rPr>
          <w:sz w:val="28"/>
          <w:szCs w:val="28"/>
        </w:rPr>
        <w:tab/>
      </w:r>
      <w:r w:rsidRPr="00051ACB">
        <w:rPr>
          <w:sz w:val="28"/>
          <w:szCs w:val="28"/>
        </w:rPr>
        <w:tab/>
        <w:t>NO</w:t>
      </w:r>
    </w:p>
    <w:p w14:paraId="061E5A0A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>career and toward you as a sponsor?</w:t>
      </w:r>
    </w:p>
    <w:p w14:paraId="5570E22F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66A219E3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73C7FA1F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>Arrival Time: ______</w:t>
      </w:r>
      <w:proofErr w:type="gramStart"/>
      <w:r w:rsidRPr="00051ACB">
        <w:rPr>
          <w:sz w:val="28"/>
          <w:szCs w:val="28"/>
        </w:rPr>
        <w:t xml:space="preserve">_  </w:t>
      </w:r>
      <w:r w:rsidRPr="00051ACB">
        <w:rPr>
          <w:sz w:val="28"/>
          <w:szCs w:val="28"/>
        </w:rPr>
        <w:tab/>
      </w:r>
      <w:proofErr w:type="gramEnd"/>
      <w:r w:rsidRPr="00051ACB">
        <w:rPr>
          <w:sz w:val="28"/>
          <w:szCs w:val="28"/>
        </w:rPr>
        <w:t xml:space="preserve">Departure Time: _________ </w:t>
      </w:r>
    </w:p>
    <w:p w14:paraId="59D35D3D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1CACCF3E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>Other (Sponsor) Comments:</w:t>
      </w:r>
    </w:p>
    <w:p w14:paraId="2C974E73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43A94BD9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50CF94E7" w14:textId="77777777" w:rsidR="00051ACB" w:rsidRPr="00051ACB" w:rsidRDefault="00051ACB" w:rsidP="00051ACB">
      <w:pPr>
        <w:spacing w:after="0" w:line="240" w:lineRule="auto"/>
        <w:rPr>
          <w:sz w:val="28"/>
          <w:szCs w:val="28"/>
        </w:rPr>
      </w:pPr>
    </w:p>
    <w:p w14:paraId="4690504A" w14:textId="77777777" w:rsidR="00191FD6" w:rsidRDefault="00051ACB" w:rsidP="00051ACB">
      <w:pPr>
        <w:spacing w:after="0" w:line="240" w:lineRule="auto"/>
        <w:rPr>
          <w:sz w:val="28"/>
          <w:szCs w:val="28"/>
        </w:rPr>
      </w:pPr>
      <w:r w:rsidRPr="00051ACB">
        <w:rPr>
          <w:sz w:val="28"/>
          <w:szCs w:val="28"/>
        </w:rPr>
        <w:t xml:space="preserve">Evaluator’s </w:t>
      </w:r>
      <w:r>
        <w:rPr>
          <w:sz w:val="28"/>
          <w:szCs w:val="28"/>
        </w:rPr>
        <w:t xml:space="preserve">(Sponsor) </w:t>
      </w:r>
      <w:r w:rsidRPr="00051ACB">
        <w:rPr>
          <w:sz w:val="28"/>
          <w:szCs w:val="28"/>
        </w:rPr>
        <w:t>Signature: _______________________ Date: _________________</w:t>
      </w:r>
    </w:p>
    <w:p w14:paraId="2964EFB7" w14:textId="77777777" w:rsidR="00191FD6" w:rsidRPr="00191FD6" w:rsidRDefault="009B59B9" w:rsidP="00191FD6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DCB369" wp14:editId="6BDBAB71">
                <wp:simplePos x="0" y="0"/>
                <wp:positionH relativeFrom="column">
                  <wp:posOffset>600075</wp:posOffset>
                </wp:positionH>
                <wp:positionV relativeFrom="paragraph">
                  <wp:posOffset>367665</wp:posOffset>
                </wp:positionV>
                <wp:extent cx="5412105" cy="485775"/>
                <wp:effectExtent l="0" t="0" r="1714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210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1FE29" w14:textId="77777777" w:rsidR="00051ACB" w:rsidRPr="00435538" w:rsidRDefault="00051ACB" w:rsidP="00051AC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ease r</w:t>
                            </w:r>
                            <w:r w:rsidRPr="00435538">
                              <w:rPr>
                                <w:sz w:val="24"/>
                                <w:szCs w:val="24"/>
                              </w:rPr>
                              <w:t>eturn to student in a sealed envelope or</w:t>
                            </w:r>
                          </w:p>
                          <w:p w14:paraId="72800F28" w14:textId="490F1738" w:rsidR="00051ACB" w:rsidRPr="00212769" w:rsidRDefault="00051ACB" w:rsidP="00212769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212769">
                              <w:rPr>
                                <w:sz w:val="24"/>
                                <w:szCs w:val="24"/>
                              </w:rPr>
                              <w:t xml:space="preserve"> Fax </w:t>
                            </w:r>
                            <w:proofErr w:type="gramStart"/>
                            <w:r w:rsidR="00212769">
                              <w:rPr>
                                <w:sz w:val="24"/>
                                <w:szCs w:val="24"/>
                              </w:rPr>
                              <w:t>to:</w:t>
                            </w:r>
                            <w:proofErr w:type="gramEnd"/>
                            <w:r w:rsidR="00212769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45339C">
                              <w:rPr>
                                <w:sz w:val="24"/>
                                <w:szCs w:val="24"/>
                              </w:rPr>
                              <w:t>740.548.0710</w:t>
                            </w:r>
                            <w:r w:rsidR="002127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DCB369" id="_x0000_s1028" type="#_x0000_t202" style="position:absolute;margin-left:47.25pt;margin-top:28.95pt;width:426.15pt;height:3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" strokecolor="windowText" strokeweight="1pt">
                <v:textbox>
                  <w:txbxContent>
                    <w:p w14:paraId="0701FE29" w14:textId="77777777" w:rsidR="00051ACB" w:rsidRPr="00435538" w:rsidRDefault="00051ACB" w:rsidP="00051ACB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ease r</w:t>
                      </w:r>
                      <w:r w:rsidRPr="00435538">
                        <w:rPr>
                          <w:sz w:val="24"/>
                          <w:szCs w:val="24"/>
                        </w:rPr>
                        <w:t>eturn to student in a sealed envelope or</w:t>
                      </w:r>
                    </w:p>
                    <w:p w14:paraId="72800F28" w14:textId="490F1738" w:rsidR="00051ACB" w:rsidRPr="00212769" w:rsidRDefault="00051ACB" w:rsidP="00212769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212769">
                        <w:rPr>
                          <w:sz w:val="24"/>
                          <w:szCs w:val="24"/>
                        </w:rPr>
                        <w:t xml:space="preserve"> Fax </w:t>
                      </w:r>
                      <w:proofErr w:type="gramStart"/>
                      <w:r w:rsidR="00212769">
                        <w:rPr>
                          <w:sz w:val="24"/>
                          <w:szCs w:val="24"/>
                        </w:rPr>
                        <w:t>to:</w:t>
                      </w:r>
                      <w:proofErr w:type="gramEnd"/>
                      <w:r w:rsidR="00212769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45339C">
                        <w:rPr>
                          <w:sz w:val="24"/>
                          <w:szCs w:val="24"/>
                        </w:rPr>
                        <w:t>740.548.0710</w:t>
                      </w:r>
                      <w:r w:rsidR="0021276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04D083D" w14:textId="77777777" w:rsidR="00191FD6" w:rsidRPr="00191FD6" w:rsidRDefault="00191FD6" w:rsidP="00191FD6">
      <w:pPr>
        <w:rPr>
          <w:sz w:val="28"/>
          <w:szCs w:val="28"/>
        </w:rPr>
      </w:pPr>
    </w:p>
    <w:p w14:paraId="4641CDF2" w14:textId="77777777" w:rsidR="00191FD6" w:rsidRDefault="00191FD6" w:rsidP="00191FD6">
      <w:pPr>
        <w:rPr>
          <w:sz w:val="28"/>
          <w:szCs w:val="28"/>
        </w:rPr>
      </w:pPr>
    </w:p>
    <w:p w14:paraId="6586A92F" w14:textId="77777777" w:rsidR="00051ACB" w:rsidRDefault="00191FD6" w:rsidP="00191FD6">
      <w:pPr>
        <w:tabs>
          <w:tab w:val="left" w:pos="991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7A155BF8" w14:textId="77777777" w:rsidR="00191FD6" w:rsidRDefault="009B59B9" w:rsidP="00191FD6">
      <w:pPr>
        <w:tabs>
          <w:tab w:val="left" w:pos="9915"/>
        </w:tabs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654D0842" wp14:editId="5742AFB4">
            <wp:simplePos x="0" y="0"/>
            <wp:positionH relativeFrom="column">
              <wp:posOffset>2447925</wp:posOffset>
            </wp:positionH>
            <wp:positionV relativeFrom="paragraph">
              <wp:posOffset>262255</wp:posOffset>
            </wp:positionV>
            <wp:extent cx="2119846" cy="568081"/>
            <wp:effectExtent l="0" t="0" r="0" b="3810"/>
            <wp:wrapNone/>
            <wp:docPr id="1" name="Picture 4" descr="DACC_logo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ACC_logo_blu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846" cy="568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762884" w14:textId="77777777" w:rsidR="00191FD6" w:rsidRDefault="00191FD6" w:rsidP="009B59B9">
      <w:pPr>
        <w:tabs>
          <w:tab w:val="left" w:pos="9915"/>
        </w:tabs>
        <w:jc w:val="center"/>
        <w:rPr>
          <w:sz w:val="28"/>
          <w:szCs w:val="28"/>
        </w:rPr>
      </w:pPr>
    </w:p>
    <w:p w14:paraId="6FFD0753" w14:textId="77777777" w:rsidR="00191FD6" w:rsidRDefault="00191FD6" w:rsidP="00191FD6">
      <w:pPr>
        <w:tabs>
          <w:tab w:val="left" w:pos="9915"/>
        </w:tabs>
        <w:rPr>
          <w:sz w:val="28"/>
          <w:szCs w:val="28"/>
        </w:rPr>
      </w:pPr>
    </w:p>
    <w:p w14:paraId="590EDDE8" w14:textId="5C392411" w:rsidR="00191FD6" w:rsidRDefault="00191FD6" w:rsidP="00191FD6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Job Shadowing </w:t>
      </w:r>
      <w:r w:rsidR="00C74DE1">
        <w:rPr>
          <w:b/>
          <w:sz w:val="36"/>
          <w:szCs w:val="36"/>
        </w:rPr>
        <w:t>Home School Permission</w:t>
      </w:r>
      <w:r>
        <w:rPr>
          <w:b/>
          <w:sz w:val="36"/>
          <w:szCs w:val="36"/>
        </w:rPr>
        <w:t xml:space="preserve"> Form</w:t>
      </w:r>
    </w:p>
    <w:p w14:paraId="2A63F6B5" w14:textId="77777777" w:rsidR="00191FD6" w:rsidRPr="00191FD6" w:rsidRDefault="00191FD6" w:rsidP="00191FD6">
      <w:pPr>
        <w:jc w:val="center"/>
        <w:rPr>
          <w:sz w:val="28"/>
          <w:szCs w:val="28"/>
        </w:rPr>
      </w:pPr>
      <w:r w:rsidRPr="00191FD6">
        <w:rPr>
          <w:sz w:val="28"/>
          <w:szCs w:val="28"/>
        </w:rPr>
        <w:t>(Half Day Students)</w:t>
      </w:r>
    </w:p>
    <w:p w14:paraId="57FC4708" w14:textId="77777777" w:rsidR="00191FD6" w:rsidRDefault="00191FD6" w:rsidP="00191FD6"/>
    <w:p w14:paraId="043DF07A" w14:textId="77777777" w:rsidR="00191FD6" w:rsidRDefault="00191FD6" w:rsidP="00191FD6">
      <w:pPr>
        <w:rPr>
          <w:u w:val="single"/>
        </w:rPr>
      </w:pPr>
      <w:r>
        <w:t xml:space="preserve">To the home </w:t>
      </w:r>
      <w:proofErr w:type="gramStart"/>
      <w:r>
        <w:t>school teachers</w:t>
      </w:r>
      <w:proofErr w:type="gramEnd"/>
      <w:r>
        <w:t xml:space="preserve"> of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73F2161" w14:textId="77777777" w:rsidR="00191FD6" w:rsidRPr="009B59B9" w:rsidRDefault="00191FD6" w:rsidP="009B59B9">
      <w:pPr>
        <w:jc w:val="center"/>
        <w:rPr>
          <w:sz w:val="20"/>
          <w:szCs w:val="20"/>
        </w:rPr>
      </w:pPr>
      <w:r>
        <w:rPr>
          <w:sz w:val="20"/>
          <w:szCs w:val="20"/>
        </w:rPr>
        <w:t>(Student’s Name and Home School)</w:t>
      </w:r>
    </w:p>
    <w:p w14:paraId="2BF074C2" w14:textId="01234272" w:rsidR="009B59B9" w:rsidRDefault="00191FD6" w:rsidP="009B59B9">
      <w:pPr>
        <w:ind w:firstLine="720"/>
      </w:pPr>
      <w:r>
        <w:t xml:space="preserve">The </w:t>
      </w:r>
      <w:proofErr w:type="gramStart"/>
      <w:r>
        <w:t>above named</w:t>
      </w:r>
      <w:proofErr w:type="gramEnd"/>
      <w:r>
        <w:t xml:space="preserve"> student </w:t>
      </w:r>
      <w:r w:rsidR="00C74DE1">
        <w:t xml:space="preserve">would like to participate in a full day job shadowing experience related to his or her chosen career technical education program. </w:t>
      </w:r>
      <w:r>
        <w:t>T</w:t>
      </w:r>
      <w:r w:rsidR="00C74DE1">
        <w:t xml:space="preserve">his experience </w:t>
      </w:r>
      <w:r>
        <w:t xml:space="preserve">will take place </w:t>
      </w:r>
      <w:r w:rsidR="00C74DE1">
        <w:t>on</w:t>
      </w:r>
      <w:r w:rsidR="005A5809">
        <w:t xml:space="preserve"> March 4, 2020</w:t>
      </w:r>
    </w:p>
    <w:p w14:paraId="2BB133F5" w14:textId="77777777" w:rsidR="00191FD6" w:rsidRPr="00C74DE1" w:rsidRDefault="009B59B9" w:rsidP="00191FD6">
      <w:r>
        <w:t xml:space="preserve">Your signature </w:t>
      </w:r>
      <w:r w:rsidR="00C74DE1">
        <w:t xml:space="preserve">below indicates your approval of the student missing your class.  Students will be expected to make-up your assigned work unless you advise otherwise.  </w:t>
      </w:r>
    </w:p>
    <w:p w14:paraId="4822FCDE" w14:textId="77777777" w:rsidR="00191FD6" w:rsidRDefault="00191FD6" w:rsidP="00191FD6">
      <w:bookmarkStart w:id="0" w:name="_GoBack"/>
      <w:bookmarkEnd w:id="0"/>
    </w:p>
    <w:p w14:paraId="014BB9B4" w14:textId="77777777" w:rsidR="00191FD6" w:rsidRDefault="00191FD6" w:rsidP="00191FD6">
      <w:pPr>
        <w:spacing w:line="480" w:lineRule="auto"/>
      </w:pPr>
      <w:r>
        <w:t xml:space="preserve">1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5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1FD4D4" w14:textId="77777777" w:rsidR="00191FD6" w:rsidRDefault="00191FD6" w:rsidP="00191FD6">
      <w:pPr>
        <w:spacing w:line="480" w:lineRule="auto"/>
        <w:rPr>
          <w:u w:val="single"/>
        </w:rPr>
      </w:pPr>
      <w:r>
        <w:t xml:space="preserve">2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6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D34A9D3" w14:textId="77777777" w:rsidR="00191FD6" w:rsidRPr="007F7701" w:rsidRDefault="00191FD6" w:rsidP="00191FD6">
      <w:pPr>
        <w:spacing w:line="480" w:lineRule="auto"/>
        <w:rPr>
          <w:u w:val="single"/>
        </w:rPr>
      </w:pPr>
      <w:r>
        <w:t xml:space="preserve">3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7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863DCAA" w14:textId="77777777" w:rsidR="00191FD6" w:rsidRDefault="00191FD6" w:rsidP="00191FD6">
      <w:pPr>
        <w:rPr>
          <w:u w:val="single"/>
        </w:rPr>
      </w:pPr>
      <w:r>
        <w:t xml:space="preserve">4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>8).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A155DDF" w14:textId="77777777" w:rsidR="00191FD6" w:rsidRDefault="00191FD6" w:rsidP="00191FD6">
      <w:pPr>
        <w:rPr>
          <w:u w:val="single"/>
        </w:rPr>
      </w:pPr>
    </w:p>
    <w:p w14:paraId="10BEEE16" w14:textId="77777777" w:rsidR="00191FD6" w:rsidRDefault="00191FD6" w:rsidP="00191FD6">
      <w:pPr>
        <w:ind w:left="1080" w:hanging="1080"/>
      </w:pPr>
      <w:r w:rsidRPr="007F7701">
        <w:rPr>
          <w:b/>
        </w:rPr>
        <w:t>Student:</w:t>
      </w:r>
      <w:r>
        <w:rPr>
          <w:b/>
        </w:rPr>
        <w:tab/>
        <w:t>Please return completed form to your home school attendance office be</w:t>
      </w:r>
      <w:r w:rsidR="00C74DE1">
        <w:rPr>
          <w:b/>
        </w:rPr>
        <w:t>fore the date of the</w:t>
      </w:r>
      <w:r>
        <w:rPr>
          <w:b/>
        </w:rPr>
        <w:t xml:space="preserve"> event.</w:t>
      </w:r>
    </w:p>
    <w:p w14:paraId="07C06CB4" w14:textId="77777777" w:rsidR="00191FD6" w:rsidRDefault="00191FD6" w:rsidP="00191FD6">
      <w:pPr>
        <w:ind w:left="1080" w:hanging="1080"/>
      </w:pPr>
    </w:p>
    <w:p w14:paraId="7C16FD65" w14:textId="77777777" w:rsidR="00191FD6" w:rsidRPr="00191FD6" w:rsidRDefault="00191FD6" w:rsidP="00191FD6">
      <w:pPr>
        <w:tabs>
          <w:tab w:val="left" w:pos="9915"/>
        </w:tabs>
        <w:rPr>
          <w:sz w:val="28"/>
          <w:szCs w:val="28"/>
        </w:rPr>
      </w:pPr>
    </w:p>
    <w:sectPr w:rsidR="00191FD6" w:rsidRPr="00191FD6" w:rsidSect="00B26B87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D3AE8" w14:textId="77777777" w:rsidR="00174CF0" w:rsidRDefault="00174CF0" w:rsidP="00E54996">
      <w:pPr>
        <w:spacing w:after="0" w:line="240" w:lineRule="auto"/>
      </w:pPr>
      <w:r>
        <w:separator/>
      </w:r>
    </w:p>
  </w:endnote>
  <w:endnote w:type="continuationSeparator" w:id="0">
    <w:p w14:paraId="36B77AA6" w14:textId="77777777" w:rsidR="00174CF0" w:rsidRDefault="00174CF0" w:rsidP="00E54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ECB8C" w14:textId="77777777" w:rsidR="00174CF0" w:rsidRDefault="00174CF0" w:rsidP="00E54996">
      <w:pPr>
        <w:spacing w:after="0" w:line="240" w:lineRule="auto"/>
      </w:pPr>
      <w:r>
        <w:separator/>
      </w:r>
    </w:p>
  </w:footnote>
  <w:footnote w:type="continuationSeparator" w:id="0">
    <w:p w14:paraId="7DE1C73E" w14:textId="77777777" w:rsidR="00174CF0" w:rsidRDefault="00174CF0" w:rsidP="00E549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67CB"/>
    <w:multiLevelType w:val="hybridMultilevel"/>
    <w:tmpl w:val="2CD07B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239D"/>
    <w:multiLevelType w:val="hybridMultilevel"/>
    <w:tmpl w:val="1D92EF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D4DCE"/>
    <w:multiLevelType w:val="hybridMultilevel"/>
    <w:tmpl w:val="53041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C6364"/>
    <w:multiLevelType w:val="hybridMultilevel"/>
    <w:tmpl w:val="9E0A926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F16743"/>
    <w:multiLevelType w:val="hybridMultilevel"/>
    <w:tmpl w:val="7A50E85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3354ED"/>
    <w:multiLevelType w:val="hybridMultilevel"/>
    <w:tmpl w:val="7AE2B8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6480E"/>
    <w:multiLevelType w:val="hybridMultilevel"/>
    <w:tmpl w:val="051C60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6C412A"/>
    <w:multiLevelType w:val="hybridMultilevel"/>
    <w:tmpl w:val="37C61F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E078C"/>
    <w:multiLevelType w:val="hybridMultilevel"/>
    <w:tmpl w:val="873456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437631"/>
    <w:multiLevelType w:val="hybridMultilevel"/>
    <w:tmpl w:val="154C80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D26D9"/>
    <w:multiLevelType w:val="hybridMultilevel"/>
    <w:tmpl w:val="17380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644A62"/>
    <w:multiLevelType w:val="hybridMultilevel"/>
    <w:tmpl w:val="ACF492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11"/>
  </w:num>
  <w:num w:numId="6">
    <w:abstractNumId w:val="9"/>
  </w:num>
  <w:num w:numId="7">
    <w:abstractNumId w:val="6"/>
  </w:num>
  <w:num w:numId="8">
    <w:abstractNumId w:val="5"/>
  </w:num>
  <w:num w:numId="9">
    <w:abstractNumId w:val="1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E0MzYxMzK1MDFV0lEKTi0uzszPAykwrgUAhcD++ywAAAA="/>
  </w:docVars>
  <w:rsids>
    <w:rsidRoot w:val="00D81256"/>
    <w:rsid w:val="000330DB"/>
    <w:rsid w:val="00051ACB"/>
    <w:rsid w:val="000778C8"/>
    <w:rsid w:val="000842E7"/>
    <w:rsid w:val="00090728"/>
    <w:rsid w:val="000911FB"/>
    <w:rsid w:val="000A16F4"/>
    <w:rsid w:val="000E1BF5"/>
    <w:rsid w:val="00116C00"/>
    <w:rsid w:val="001554D2"/>
    <w:rsid w:val="00156905"/>
    <w:rsid w:val="00174CF0"/>
    <w:rsid w:val="0017720E"/>
    <w:rsid w:val="0018004A"/>
    <w:rsid w:val="00191FD6"/>
    <w:rsid w:val="001A11D6"/>
    <w:rsid w:val="001D10A5"/>
    <w:rsid w:val="001D23E6"/>
    <w:rsid w:val="001D733C"/>
    <w:rsid w:val="001E5413"/>
    <w:rsid w:val="00212769"/>
    <w:rsid w:val="00212928"/>
    <w:rsid w:val="002339CC"/>
    <w:rsid w:val="00252776"/>
    <w:rsid w:val="002B78CF"/>
    <w:rsid w:val="002D1720"/>
    <w:rsid w:val="002D4D43"/>
    <w:rsid w:val="002E4163"/>
    <w:rsid w:val="00305241"/>
    <w:rsid w:val="003230E8"/>
    <w:rsid w:val="00330C68"/>
    <w:rsid w:val="00366CAE"/>
    <w:rsid w:val="003B0C3E"/>
    <w:rsid w:val="003B1EB5"/>
    <w:rsid w:val="003F6E30"/>
    <w:rsid w:val="00410B02"/>
    <w:rsid w:val="004364E3"/>
    <w:rsid w:val="00441D71"/>
    <w:rsid w:val="0045339C"/>
    <w:rsid w:val="0048666E"/>
    <w:rsid w:val="004A6B21"/>
    <w:rsid w:val="004B270D"/>
    <w:rsid w:val="004F1492"/>
    <w:rsid w:val="00532350"/>
    <w:rsid w:val="005610F9"/>
    <w:rsid w:val="005A07AD"/>
    <w:rsid w:val="005A5809"/>
    <w:rsid w:val="005F2DD9"/>
    <w:rsid w:val="00675474"/>
    <w:rsid w:val="006A5EAB"/>
    <w:rsid w:val="006F2870"/>
    <w:rsid w:val="007240F6"/>
    <w:rsid w:val="00732F65"/>
    <w:rsid w:val="007420FF"/>
    <w:rsid w:val="0076146F"/>
    <w:rsid w:val="0079296D"/>
    <w:rsid w:val="0085298B"/>
    <w:rsid w:val="008B2BE7"/>
    <w:rsid w:val="008C0664"/>
    <w:rsid w:val="008E3070"/>
    <w:rsid w:val="008F0D10"/>
    <w:rsid w:val="008F33A4"/>
    <w:rsid w:val="008F634A"/>
    <w:rsid w:val="009427F5"/>
    <w:rsid w:val="00960059"/>
    <w:rsid w:val="009A7DA3"/>
    <w:rsid w:val="009B59B9"/>
    <w:rsid w:val="009C6CA4"/>
    <w:rsid w:val="00A975A3"/>
    <w:rsid w:val="00AC0934"/>
    <w:rsid w:val="00AC171D"/>
    <w:rsid w:val="00AD3570"/>
    <w:rsid w:val="00B26B87"/>
    <w:rsid w:val="00BD3286"/>
    <w:rsid w:val="00BE5E3C"/>
    <w:rsid w:val="00C26531"/>
    <w:rsid w:val="00C27004"/>
    <w:rsid w:val="00C35BE5"/>
    <w:rsid w:val="00C74DE1"/>
    <w:rsid w:val="00CC567D"/>
    <w:rsid w:val="00D37A02"/>
    <w:rsid w:val="00D81256"/>
    <w:rsid w:val="00D91C53"/>
    <w:rsid w:val="00DF6050"/>
    <w:rsid w:val="00E11CA3"/>
    <w:rsid w:val="00E20CD0"/>
    <w:rsid w:val="00E54996"/>
    <w:rsid w:val="00F31682"/>
    <w:rsid w:val="00F87DB0"/>
    <w:rsid w:val="00FC1EAF"/>
    <w:rsid w:val="00FD1BDA"/>
    <w:rsid w:val="00FE28A6"/>
    <w:rsid w:val="00FE5289"/>
    <w:rsid w:val="00FF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740F53E"/>
  <w15:chartTrackingRefBased/>
  <w15:docId w15:val="{544CE7D0-7B8F-4E0C-9497-4663814B9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DA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1256"/>
    <w:rPr>
      <w:sz w:val="22"/>
      <w:szCs w:val="22"/>
    </w:rPr>
  </w:style>
  <w:style w:type="character" w:styleId="Hyperlink">
    <w:name w:val="Hyperlink"/>
    <w:uiPriority w:val="99"/>
    <w:unhideWhenUsed/>
    <w:rsid w:val="00AC171D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1D23E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D4D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99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5499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5499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549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C74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6733D-E0C2-444E-9A55-58316613C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8</Words>
  <Characters>301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vision of Student Affairs and Enrollment Mgmt.</Company>
  <LinksUpToDate>false</LinksUpToDate>
  <CharactersWithSpaces>3534</CharactersWithSpaces>
  <SharedDoc>false</SharedDoc>
  <HLinks>
    <vt:vector size="18" baseType="variant">
      <vt:variant>
        <vt:i4>7798822</vt:i4>
      </vt:variant>
      <vt:variant>
        <vt:i4>3</vt:i4>
      </vt:variant>
      <vt:variant>
        <vt:i4>0</vt:i4>
      </vt:variant>
      <vt:variant>
        <vt:i4>5</vt:i4>
      </vt:variant>
      <vt:variant>
        <vt:lpwstr>http://www.learningexpresshub.com/learningexpresslibrary?AuthToken=424FFAB4-4133-4857-A2D5-D9AD2E5D80A3</vt:lpwstr>
      </vt:variant>
      <vt:variant>
        <vt:lpwstr/>
      </vt:variant>
      <vt:variant>
        <vt:i4>262160</vt:i4>
      </vt:variant>
      <vt:variant>
        <vt:i4>0</vt:i4>
      </vt:variant>
      <vt:variant>
        <vt:i4>0</vt:i4>
      </vt:variant>
      <vt:variant>
        <vt:i4>5</vt:i4>
      </vt:variant>
      <vt:variant>
        <vt:lpwstr>https://jobseeker.k-12.ohiomeansjobs.monster.com/seeker.aspx</vt:lpwstr>
      </vt:variant>
      <vt:variant>
        <vt:lpwstr/>
      </vt:variant>
      <vt:variant>
        <vt:i4>5832712</vt:i4>
      </vt:variant>
      <vt:variant>
        <vt:i4>-1</vt:i4>
      </vt:variant>
      <vt:variant>
        <vt:i4>1030</vt:i4>
      </vt:variant>
      <vt:variant>
        <vt:i4>4</vt:i4>
      </vt:variant>
      <vt:variant>
        <vt:lpwstr>http://www.google.com/imgres?q=presentation&amp;start=159&amp;biw=1366&amp;bih=599&amp;tbm=isch&amp;tbnid=rqVrHzVZXM-tLM:&amp;imgrefurl=http://mrminar.com/Units/Presentation%20Project/Presentation_task%203.html&amp;docid=n1Poz2_PkCuJeM&amp;imgurl=http://mrminar.com/Units/Presentation%2520Project/Web%2520images/presentation_clipart.gif&amp;w=182&amp;h=182&amp;ei=9q3iUtTgFcv6qAGexoCgAQ&amp;zoom=1&amp;ved=0CM4BEIQcMEM4ZA&amp;iact=rc&amp;dur=262&amp;page=10&amp;ndsp=1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dhi</dc:creator>
  <cp:keywords/>
  <cp:lastModifiedBy>Gilliam, David</cp:lastModifiedBy>
  <cp:revision>2</cp:revision>
  <cp:lastPrinted>2016-01-04T16:30:00Z</cp:lastPrinted>
  <dcterms:created xsi:type="dcterms:W3CDTF">2020-02-11T19:28:00Z</dcterms:created>
  <dcterms:modified xsi:type="dcterms:W3CDTF">2020-02-11T19:28:00Z</dcterms:modified>
</cp:coreProperties>
</file>